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4978A" w14:textId="02F222A8" w:rsidR="007626B1" w:rsidRPr="00C5792E" w:rsidRDefault="007626B1" w:rsidP="00BF6D06">
      <w:pPr>
        <w:tabs>
          <w:tab w:val="left" w:pos="567"/>
        </w:tabs>
        <w:ind w:left="-630"/>
        <w:jc w:val="both"/>
        <w:rPr>
          <w:rFonts w:ascii="Tahoma" w:hAnsi="Tahoma" w:cs="Tahoma"/>
          <w:b/>
          <w:bCs/>
        </w:rPr>
      </w:pPr>
      <w:bookmarkStart w:id="0" w:name="_GoBack"/>
      <w:bookmarkEnd w:id="0"/>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9461A">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5F89D" w14:textId="77777777" w:rsidR="0049461A" w:rsidRDefault="0049461A">
      <w:r>
        <w:separator/>
      </w:r>
    </w:p>
  </w:endnote>
  <w:endnote w:type="continuationSeparator" w:id="0">
    <w:p w14:paraId="69B47063" w14:textId="77777777" w:rsidR="0049461A" w:rsidRDefault="00494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7E79E" w14:textId="77777777" w:rsidR="0049461A" w:rsidRDefault="0049461A">
      <w:r>
        <w:separator/>
      </w:r>
    </w:p>
  </w:footnote>
  <w:footnote w:type="continuationSeparator" w:id="0">
    <w:p w14:paraId="786EB6CB" w14:textId="77777777" w:rsidR="0049461A" w:rsidRDefault="00494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5C2E832E"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0E376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46774"/>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9461A"/>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4038"/>
    <w:rsid w:val="005B59FC"/>
    <w:rsid w:val="005F7AA3"/>
    <w:rsid w:val="00651596"/>
    <w:rsid w:val="0065491F"/>
    <w:rsid w:val="00662D14"/>
    <w:rsid w:val="00674928"/>
    <w:rsid w:val="00682E3D"/>
    <w:rsid w:val="0068758B"/>
    <w:rsid w:val="006943D7"/>
    <w:rsid w:val="006C01BB"/>
    <w:rsid w:val="006C0FFF"/>
    <w:rsid w:val="006C15E2"/>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05FE"/>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82C98"/>
    <w:rsid w:val="009A5465"/>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5792E"/>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97B74-63DF-4F2E-B87C-A6633260B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ifat Hadaya</cp:lastModifiedBy>
  <cp:revision>2</cp:revision>
  <dcterms:created xsi:type="dcterms:W3CDTF">2020-09-24T12:59:00Z</dcterms:created>
  <dcterms:modified xsi:type="dcterms:W3CDTF">2020-09-24T12:59:00Z</dcterms:modified>
</cp:coreProperties>
</file>